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35DB" w:rsidRPr="006E3E9F" w:rsidRDefault="004435DB" w:rsidP="004435DB">
      <w:pPr>
        <w:jc w:val="center"/>
        <w:rPr>
          <w:rFonts w:ascii="TimesNewRomanPS-BoldMT" w:hAnsi="TimesNewRomanPS-BoldMT"/>
          <w:b/>
          <w:bCs/>
          <w:color w:val="000000" w:themeColor="text1"/>
          <w:sz w:val="28"/>
          <w:szCs w:val="28"/>
        </w:rPr>
      </w:pPr>
      <w:r w:rsidRPr="006E3E9F">
        <w:rPr>
          <w:rFonts w:ascii="TimesNewRomanPS-BoldMT" w:hAnsi="TimesNewRomanPS-BoldMT"/>
          <w:b/>
          <w:bCs/>
          <w:color w:val="000000" w:themeColor="text1"/>
          <w:sz w:val="28"/>
          <w:szCs w:val="28"/>
        </w:rPr>
        <w:t>Prediction of Drug-Target Interaction Based on Protein Features Using</w:t>
      </w:r>
      <w:r w:rsidRPr="006E3E9F">
        <w:rPr>
          <w:rFonts w:ascii="TimesNewRomanPS-BoldMT" w:hAnsi="TimesNewRomanPS-BoldMT"/>
          <w:b/>
          <w:bCs/>
          <w:color w:val="000000" w:themeColor="text1"/>
          <w:sz w:val="28"/>
          <w:szCs w:val="28"/>
        </w:rPr>
        <w:br/>
        <w:t>Undersampling and Feature Selection Techniques with Boosting</w:t>
      </w:r>
    </w:p>
    <w:p w:rsidR="00866127" w:rsidRPr="006E3E9F" w:rsidRDefault="00903058">
      <w:pPr>
        <w:rPr>
          <w:rFonts w:ascii="Times New Roman" w:hAnsi="Times New Roman" w:cs="Times New Roman"/>
          <w:color w:val="000000" w:themeColor="text1"/>
        </w:rPr>
      </w:pPr>
      <w:r w:rsidRPr="006E3E9F">
        <w:rPr>
          <w:rFonts w:ascii="Times New Roman" w:hAnsi="Times New Roman" w:cs="Times New Roman"/>
          <w:b/>
          <w:color w:val="000000" w:themeColor="text1"/>
          <w:sz w:val="14"/>
          <w:szCs w:val="14"/>
        </w:rPr>
        <w:br/>
      </w:r>
      <w:r w:rsidR="00F6626A" w:rsidRPr="006E3E9F">
        <w:rPr>
          <w:rFonts w:ascii="Times New Roman" w:hAnsi="Times New Roman" w:cs="Times New Roman"/>
          <w:color w:val="000000" w:themeColor="text1"/>
        </w:rPr>
        <w:t xml:space="preserve">   </w:t>
      </w:r>
      <w:r w:rsidR="00403B85" w:rsidRPr="006E3E9F">
        <w:rPr>
          <w:rFonts w:ascii="Times New Roman" w:hAnsi="Times New Roman" w:cs="Times New Roman"/>
          <w:color w:val="000000" w:themeColor="text1"/>
        </w:rPr>
        <w:t xml:space="preserve">      </w:t>
      </w:r>
    </w:p>
    <w:p w:rsidR="005F3315" w:rsidRPr="006E3E9F" w:rsidRDefault="00403B8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3E9F">
        <w:rPr>
          <w:rFonts w:ascii="Times New Roman" w:hAnsi="Times New Roman" w:cs="Times New Roman"/>
          <w:color w:val="000000" w:themeColor="text1"/>
        </w:rPr>
        <w:t xml:space="preserve">   </w:t>
      </w:r>
      <w:r w:rsidRPr="006E3E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p new interactions of </w:t>
      </w:r>
      <w:r w:rsidR="008B44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6E3E9F">
        <w:rPr>
          <w:rFonts w:ascii="Times New Roman" w:hAnsi="Times New Roman" w:cs="Times New Roman"/>
          <w:color w:val="000000" w:themeColor="text1"/>
          <w:sz w:val="24"/>
          <w:szCs w:val="24"/>
        </w:rPr>
        <w:t>four datasets</w:t>
      </w:r>
    </w:p>
    <w:p w:rsidR="00CF2EB0" w:rsidRPr="006E3E9F" w:rsidRDefault="005F3315">
      <w:pPr>
        <w:rPr>
          <w:rFonts w:ascii="Times New Roman" w:hAnsi="Times New Roman" w:cs="Times New Roman"/>
          <w:b/>
          <w:color w:val="000000" w:themeColor="text1"/>
        </w:rPr>
      </w:pPr>
      <w:r w:rsidRPr="006E3E9F">
        <w:rPr>
          <w:rFonts w:ascii="Times New Roman" w:hAnsi="Times New Roman" w:cs="Times New Roman"/>
          <w:b/>
          <w:color w:val="000000" w:themeColor="text1"/>
        </w:rPr>
        <w:t xml:space="preserve">  </w:t>
      </w:r>
    </w:p>
    <w:p w:rsidR="00CF2EB0" w:rsidRPr="006E3E9F" w:rsidRDefault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655C45" w:rsidRPr="006E3E9F" w:rsidRDefault="00EF0A79" w:rsidP="00CF2EB0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6E3E9F"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  <w:t>Table</w:t>
      </w:r>
      <w:r w:rsidR="00790FB4" w:rsidRPr="006E3E9F"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6E3E9F"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1</w:t>
      </w:r>
      <w:r w:rsidR="00192C81" w:rsidRPr="006E3E9F"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="00790FB4"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4A14F7"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Drug-target pairs and their</w:t>
      </w:r>
      <w:r w:rsidR="004A14F7" w:rsidRPr="006E3E9F">
        <w:rPr>
          <w:color w:val="000000" w:themeColor="text1"/>
          <w:sz w:val="20"/>
          <w:szCs w:val="20"/>
        </w:rPr>
        <w:t xml:space="preserve"> </w:t>
      </w:r>
      <w:r w:rsidR="00D4534E"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prediction p</w:t>
      </w:r>
      <w:r w:rsidR="004A14F7"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robability </w:t>
      </w:r>
      <w:r w:rsidR="00A412D3"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of Enzyme </w:t>
      </w:r>
      <w:r w:rsidR="004A14F7"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dataset </w:t>
      </w:r>
      <w:bookmarkStart w:id="0" w:name="_GoBack"/>
      <w:bookmarkEnd w:id="0"/>
    </w:p>
    <w:p w:rsidR="000A46F1" w:rsidRPr="006E3E9F" w:rsidRDefault="000A46F1" w:rsidP="00CF2EB0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0A46F1" w:rsidRPr="006E3E9F" w:rsidRDefault="000A46F1" w:rsidP="00CF2EB0">
      <w:pPr>
        <w:jc w:val="center"/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XSpec="center" w:tblpY="5221"/>
        <w:tblW w:w="0" w:type="auto"/>
        <w:tblLook w:val="04A0" w:firstRow="1" w:lastRow="0" w:firstColumn="1" w:lastColumn="0" w:noHBand="0" w:noVBand="1"/>
      </w:tblPr>
      <w:tblGrid>
        <w:gridCol w:w="1705"/>
        <w:gridCol w:w="1710"/>
        <w:gridCol w:w="2340"/>
      </w:tblGrid>
      <w:tr w:rsidR="006E3E9F" w:rsidRPr="006E3E9F" w:rsidTr="000A46F1">
        <w:trPr>
          <w:trHeight w:val="349"/>
        </w:trPr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rug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arget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rediction Probability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42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71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60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23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4860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51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762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742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84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48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742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30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43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990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85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02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24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41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02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31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60</w:t>
            </w:r>
          </w:p>
        </w:tc>
      </w:tr>
      <w:tr w:rsidR="006E3E9F" w:rsidRPr="006E3E9F" w:rsidTr="000A46F1">
        <w:trPr>
          <w:trHeight w:val="70"/>
        </w:trPr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691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150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07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37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759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64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126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017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70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330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445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36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3218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046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14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37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59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56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139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43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19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74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89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44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691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152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65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10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43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54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37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85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44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691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8654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27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28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49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15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10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85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60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49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742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51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Style w:val="fontstyle01"/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21"/>
                <w:rFonts w:ascii="Times New Roman" w:hAnsi="Times New Roman" w:cs="Times New Roman"/>
                <w:b w:val="0"/>
                <w:color w:val="000000" w:themeColor="text1"/>
                <w:sz w:val="20"/>
                <w:szCs w:val="20"/>
              </w:rPr>
              <w:t>D00126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Style w:val="fontstyle01"/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21"/>
                <w:rFonts w:ascii="Times New Roman" w:hAnsi="Times New Roman" w:cs="Times New Roman"/>
                <w:b w:val="0"/>
                <w:color w:val="000000" w:themeColor="text1"/>
                <w:sz w:val="20"/>
                <w:szCs w:val="20"/>
              </w:rPr>
              <w:t>hsa:246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84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41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 4759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85</w:t>
            </w:r>
          </w:p>
        </w:tc>
      </w:tr>
      <w:tr w:rsidR="006E3E9F" w:rsidRPr="006E3E9F" w:rsidTr="000A46F1">
        <w:tc>
          <w:tcPr>
            <w:tcW w:w="1705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41</w:t>
            </w:r>
          </w:p>
        </w:tc>
        <w:tc>
          <w:tcPr>
            <w:tcW w:w="171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 10825</w:t>
            </w:r>
          </w:p>
        </w:tc>
        <w:tc>
          <w:tcPr>
            <w:tcW w:w="2340" w:type="dxa"/>
          </w:tcPr>
          <w:p w:rsidR="00CF2EB0" w:rsidRPr="006E3E9F" w:rsidRDefault="00CF2EB0" w:rsidP="000A46F1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41</w:t>
            </w:r>
          </w:p>
        </w:tc>
      </w:tr>
    </w:tbl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AD7D53" w:rsidRPr="006E3E9F" w:rsidRDefault="00AD7D53">
      <w:pPr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CF2EB0" w:rsidRPr="006E3E9F" w:rsidRDefault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CF2EB0" w:rsidRPr="006E3E9F" w:rsidRDefault="00CF2EB0">
      <w:pPr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CF2EB0" w:rsidRPr="006E3E9F" w:rsidRDefault="00CF2EB0" w:rsidP="00AA4547">
      <w:pPr>
        <w:jc w:val="center"/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CF2EB0" w:rsidRPr="006E3E9F" w:rsidRDefault="00CF2EB0" w:rsidP="00AA4547">
      <w:pPr>
        <w:jc w:val="center"/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:rsidR="00AA4547" w:rsidRPr="006E3E9F" w:rsidRDefault="00AA4547" w:rsidP="00AA4547">
      <w:pPr>
        <w:jc w:val="center"/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6E3E9F"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Table  </w:t>
      </w:r>
      <w:r w:rsidR="00E82012" w:rsidRPr="006E3E9F"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  <w:t>2</w:t>
      </w:r>
      <w:r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:  Drug-target pairs and their</w:t>
      </w:r>
      <w:r w:rsidRPr="006E3E9F">
        <w:rPr>
          <w:color w:val="000000" w:themeColor="text1"/>
          <w:sz w:val="20"/>
          <w:szCs w:val="20"/>
        </w:rPr>
        <w:t xml:space="preserve"> </w:t>
      </w:r>
      <w:r w:rsidR="002E7C7C"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prediction p</w:t>
      </w:r>
      <w:r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robability of </w:t>
      </w:r>
      <w:r w:rsidR="00D93066"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Ion Channel </w:t>
      </w:r>
      <w:r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dataset </w:t>
      </w:r>
    </w:p>
    <w:p w:rsidR="00804723" w:rsidRPr="006E3E9F" w:rsidRDefault="00804723">
      <w:pPr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890"/>
        <w:gridCol w:w="2340"/>
      </w:tblGrid>
      <w:tr w:rsidR="006E3E9F" w:rsidRPr="006E3E9F" w:rsidTr="00655C45">
        <w:trPr>
          <w:jc w:val="center"/>
        </w:trPr>
        <w:tc>
          <w:tcPr>
            <w:tcW w:w="1615" w:type="dxa"/>
          </w:tcPr>
          <w:p w:rsidR="00765980" w:rsidRPr="006E3E9F" w:rsidRDefault="000D2240" w:rsidP="000D22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rug</w:t>
            </w:r>
          </w:p>
        </w:tc>
        <w:tc>
          <w:tcPr>
            <w:tcW w:w="1890" w:type="dxa"/>
          </w:tcPr>
          <w:p w:rsidR="00765980" w:rsidRPr="006E3E9F" w:rsidRDefault="000D2240" w:rsidP="000D22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arget</w:t>
            </w:r>
          </w:p>
        </w:tc>
        <w:tc>
          <w:tcPr>
            <w:tcW w:w="2340" w:type="dxa"/>
          </w:tcPr>
          <w:p w:rsidR="00765980" w:rsidRPr="006E3E9F" w:rsidRDefault="000D2240" w:rsidP="000D22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rediction Probability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765980" w:rsidRPr="006E3E9F" w:rsidRDefault="00654502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799</w:t>
            </w:r>
          </w:p>
        </w:tc>
        <w:tc>
          <w:tcPr>
            <w:tcW w:w="1890" w:type="dxa"/>
          </w:tcPr>
          <w:p w:rsidR="00765980" w:rsidRPr="006E3E9F" w:rsidRDefault="007365B3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</w:t>
            </w:r>
            <w:r w:rsidR="00654502"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782</w:t>
            </w:r>
          </w:p>
        </w:tc>
        <w:tc>
          <w:tcPr>
            <w:tcW w:w="2340" w:type="dxa"/>
          </w:tcPr>
          <w:p w:rsidR="00765980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52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765980" w:rsidRPr="006E3E9F" w:rsidRDefault="00654502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38</w:t>
            </w:r>
          </w:p>
        </w:tc>
        <w:tc>
          <w:tcPr>
            <w:tcW w:w="1890" w:type="dxa"/>
          </w:tcPr>
          <w:p w:rsidR="00765980" w:rsidRPr="006E3E9F" w:rsidRDefault="007365B3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</w:t>
            </w:r>
            <w:r w:rsidR="00654502"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79</w:t>
            </w:r>
          </w:p>
        </w:tc>
        <w:tc>
          <w:tcPr>
            <w:tcW w:w="2340" w:type="dxa"/>
          </w:tcPr>
          <w:p w:rsidR="00765980" w:rsidRPr="006E3E9F" w:rsidRDefault="005034D7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65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765980" w:rsidRPr="006E3E9F" w:rsidRDefault="00654502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52</w:t>
            </w:r>
          </w:p>
        </w:tc>
        <w:tc>
          <w:tcPr>
            <w:tcW w:w="1890" w:type="dxa"/>
          </w:tcPr>
          <w:p w:rsidR="00765980" w:rsidRPr="006E3E9F" w:rsidRDefault="007365B3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</w:t>
            </w:r>
            <w:r w:rsidR="00654502"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331</w:t>
            </w:r>
          </w:p>
        </w:tc>
        <w:tc>
          <w:tcPr>
            <w:tcW w:w="2340" w:type="dxa"/>
          </w:tcPr>
          <w:p w:rsidR="00765980" w:rsidRPr="006E3E9F" w:rsidRDefault="005034D7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22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3365</w:t>
            </w:r>
          </w:p>
        </w:tc>
        <w:tc>
          <w:tcPr>
            <w:tcW w:w="189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137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02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5024</w:t>
            </w:r>
          </w:p>
        </w:tc>
        <w:tc>
          <w:tcPr>
            <w:tcW w:w="189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779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87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765980" w:rsidRPr="006E3E9F" w:rsidRDefault="00654502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56</w:t>
            </w:r>
          </w:p>
        </w:tc>
        <w:tc>
          <w:tcPr>
            <w:tcW w:w="1890" w:type="dxa"/>
          </w:tcPr>
          <w:p w:rsidR="00765980" w:rsidRPr="006E3E9F" w:rsidRDefault="00654502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s:9177</w:t>
            </w:r>
          </w:p>
        </w:tc>
        <w:tc>
          <w:tcPr>
            <w:tcW w:w="2340" w:type="dxa"/>
          </w:tcPr>
          <w:p w:rsidR="00765980" w:rsidRPr="006E3E9F" w:rsidRDefault="00A617FE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567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33</w:t>
            </w:r>
          </w:p>
        </w:tc>
        <w:tc>
          <w:tcPr>
            <w:tcW w:w="189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s:6331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91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53</w:t>
            </w:r>
          </w:p>
        </w:tc>
        <w:tc>
          <w:tcPr>
            <w:tcW w:w="189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s:6328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81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765980" w:rsidRPr="006E3E9F" w:rsidRDefault="00654502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3365</w:t>
            </w:r>
          </w:p>
        </w:tc>
        <w:tc>
          <w:tcPr>
            <w:tcW w:w="1890" w:type="dxa"/>
          </w:tcPr>
          <w:p w:rsidR="00765980" w:rsidRPr="006E3E9F" w:rsidRDefault="00654502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s:1137</w:t>
            </w:r>
          </w:p>
        </w:tc>
        <w:tc>
          <w:tcPr>
            <w:tcW w:w="2340" w:type="dxa"/>
          </w:tcPr>
          <w:p w:rsidR="00765980" w:rsidRPr="006E3E9F" w:rsidRDefault="005034D7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86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658</w:t>
            </w:r>
          </w:p>
        </w:tc>
        <w:tc>
          <w:tcPr>
            <w:tcW w:w="189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377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519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379</w:t>
            </w:r>
          </w:p>
        </w:tc>
        <w:tc>
          <w:tcPr>
            <w:tcW w:w="189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567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597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2173</w:t>
            </w:r>
          </w:p>
        </w:tc>
        <w:tc>
          <w:tcPr>
            <w:tcW w:w="189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134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95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2E5C2F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294</w:t>
            </w:r>
          </w:p>
        </w:tc>
        <w:tc>
          <w:tcPr>
            <w:tcW w:w="1890" w:type="dxa"/>
          </w:tcPr>
          <w:p w:rsidR="00C22174" w:rsidRPr="006E3E9F" w:rsidRDefault="006A2EF7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561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29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52</w:t>
            </w:r>
          </w:p>
        </w:tc>
        <w:tc>
          <w:tcPr>
            <w:tcW w:w="189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6331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519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765980" w:rsidRPr="006E3E9F" w:rsidRDefault="0038112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294</w:t>
            </w:r>
          </w:p>
        </w:tc>
        <w:tc>
          <w:tcPr>
            <w:tcW w:w="1890" w:type="dxa"/>
          </w:tcPr>
          <w:p w:rsidR="00765980" w:rsidRPr="006E3E9F" w:rsidRDefault="0038112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s:6328</w:t>
            </w:r>
          </w:p>
        </w:tc>
        <w:tc>
          <w:tcPr>
            <w:tcW w:w="2340" w:type="dxa"/>
          </w:tcPr>
          <w:p w:rsidR="00765980" w:rsidRPr="006E3E9F" w:rsidRDefault="005034D7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514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38</w:t>
            </w:r>
          </w:p>
        </w:tc>
        <w:tc>
          <w:tcPr>
            <w:tcW w:w="189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as:779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67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3365</w:t>
            </w:r>
          </w:p>
        </w:tc>
        <w:tc>
          <w:tcPr>
            <w:tcW w:w="189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137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576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765980" w:rsidRPr="006E3E9F" w:rsidRDefault="0038112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648</w:t>
            </w:r>
          </w:p>
        </w:tc>
        <w:tc>
          <w:tcPr>
            <w:tcW w:w="1890" w:type="dxa"/>
          </w:tcPr>
          <w:p w:rsidR="00765980" w:rsidRPr="006E3E9F" w:rsidRDefault="00BB67B5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</w:t>
            </w:r>
            <w:r w:rsidR="00381124"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79</w:t>
            </w:r>
          </w:p>
        </w:tc>
        <w:tc>
          <w:tcPr>
            <w:tcW w:w="2340" w:type="dxa"/>
          </w:tcPr>
          <w:p w:rsidR="00765980" w:rsidRPr="006E3E9F" w:rsidRDefault="005034D7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34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AD6F7B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225</w:t>
            </w:r>
          </w:p>
        </w:tc>
        <w:tc>
          <w:tcPr>
            <w:tcW w:w="1890" w:type="dxa"/>
          </w:tcPr>
          <w:p w:rsidR="00C22174" w:rsidRPr="006E3E9F" w:rsidRDefault="00AD6F7B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3775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44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733</w:t>
            </w:r>
          </w:p>
        </w:tc>
        <w:tc>
          <w:tcPr>
            <w:tcW w:w="189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6328</w:t>
            </w:r>
          </w:p>
        </w:tc>
        <w:tc>
          <w:tcPr>
            <w:tcW w:w="2340" w:type="dxa"/>
          </w:tcPr>
          <w:p w:rsidR="00C22174" w:rsidRPr="006E3E9F" w:rsidRDefault="00C2217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00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5E3B5A" w:rsidRPr="006E3E9F" w:rsidRDefault="00381124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110</w:t>
            </w:r>
          </w:p>
        </w:tc>
        <w:tc>
          <w:tcPr>
            <w:tcW w:w="1890" w:type="dxa"/>
          </w:tcPr>
          <w:p w:rsidR="005E3B5A" w:rsidRPr="006E3E9F" w:rsidRDefault="00BB67B5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</w:t>
            </w:r>
            <w:r w:rsidR="00381124"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328</w:t>
            </w:r>
          </w:p>
        </w:tc>
        <w:tc>
          <w:tcPr>
            <w:tcW w:w="2340" w:type="dxa"/>
          </w:tcPr>
          <w:p w:rsidR="005E3B5A" w:rsidRPr="006E3E9F" w:rsidRDefault="00A617FE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04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F4483F" w:rsidRPr="006E3E9F" w:rsidRDefault="00F4483F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2262</w:t>
            </w:r>
          </w:p>
        </w:tc>
        <w:tc>
          <w:tcPr>
            <w:tcW w:w="1890" w:type="dxa"/>
          </w:tcPr>
          <w:p w:rsidR="00F4483F" w:rsidRPr="006E3E9F" w:rsidRDefault="00F4483F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6324</w:t>
            </w:r>
          </w:p>
        </w:tc>
        <w:tc>
          <w:tcPr>
            <w:tcW w:w="2340" w:type="dxa"/>
          </w:tcPr>
          <w:p w:rsidR="00F4483F" w:rsidRPr="006E3E9F" w:rsidRDefault="00F4483F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678</w:t>
            </w:r>
          </w:p>
        </w:tc>
      </w:tr>
      <w:tr w:rsidR="006E3E9F" w:rsidRPr="006E3E9F" w:rsidTr="00655C45">
        <w:trPr>
          <w:jc w:val="center"/>
        </w:trPr>
        <w:tc>
          <w:tcPr>
            <w:tcW w:w="1615" w:type="dxa"/>
          </w:tcPr>
          <w:p w:rsidR="005E3B5A" w:rsidRPr="006E3E9F" w:rsidRDefault="0091146C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294</w:t>
            </w:r>
          </w:p>
        </w:tc>
        <w:tc>
          <w:tcPr>
            <w:tcW w:w="1890" w:type="dxa"/>
          </w:tcPr>
          <w:p w:rsidR="005E3B5A" w:rsidRPr="006E3E9F" w:rsidRDefault="0091146C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6833</w:t>
            </w:r>
          </w:p>
        </w:tc>
        <w:tc>
          <w:tcPr>
            <w:tcW w:w="2340" w:type="dxa"/>
          </w:tcPr>
          <w:p w:rsidR="005E3B5A" w:rsidRPr="006E3E9F" w:rsidRDefault="0091146C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10</w:t>
            </w:r>
          </w:p>
        </w:tc>
      </w:tr>
      <w:tr w:rsidR="006E3E9F" w:rsidRPr="006E3E9F" w:rsidTr="00655C45">
        <w:trPr>
          <w:trHeight w:val="70"/>
          <w:jc w:val="center"/>
        </w:trPr>
        <w:tc>
          <w:tcPr>
            <w:tcW w:w="1615" w:type="dxa"/>
          </w:tcPr>
          <w:p w:rsidR="005E3B5A" w:rsidRPr="006E3E9F" w:rsidRDefault="00A617FE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1969</w:t>
            </w:r>
          </w:p>
        </w:tc>
        <w:tc>
          <w:tcPr>
            <w:tcW w:w="1890" w:type="dxa"/>
          </w:tcPr>
          <w:p w:rsidR="005E3B5A" w:rsidRPr="006E3E9F" w:rsidRDefault="00A617FE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778</w:t>
            </w:r>
          </w:p>
        </w:tc>
        <w:tc>
          <w:tcPr>
            <w:tcW w:w="2340" w:type="dxa"/>
          </w:tcPr>
          <w:p w:rsidR="005E3B5A" w:rsidRPr="006E3E9F" w:rsidRDefault="00A617FE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576</w:t>
            </w:r>
          </w:p>
        </w:tc>
      </w:tr>
      <w:tr w:rsidR="005E3B5A" w:rsidRPr="006E3E9F" w:rsidTr="00655C45">
        <w:trPr>
          <w:jc w:val="center"/>
        </w:trPr>
        <w:tc>
          <w:tcPr>
            <w:tcW w:w="1615" w:type="dxa"/>
          </w:tcPr>
          <w:p w:rsidR="005E3B5A" w:rsidRPr="006E3E9F" w:rsidRDefault="00A617FE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3991</w:t>
            </w:r>
          </w:p>
        </w:tc>
        <w:tc>
          <w:tcPr>
            <w:tcW w:w="1890" w:type="dxa"/>
          </w:tcPr>
          <w:p w:rsidR="005E3B5A" w:rsidRPr="006E3E9F" w:rsidRDefault="00A617FE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6323</w:t>
            </w:r>
          </w:p>
        </w:tc>
        <w:tc>
          <w:tcPr>
            <w:tcW w:w="2340" w:type="dxa"/>
          </w:tcPr>
          <w:p w:rsidR="005E3B5A" w:rsidRPr="006E3E9F" w:rsidRDefault="00A617FE" w:rsidP="007713C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710</w:t>
            </w:r>
          </w:p>
        </w:tc>
      </w:tr>
    </w:tbl>
    <w:p w:rsidR="00765980" w:rsidRPr="006E3E9F" w:rsidRDefault="00765980">
      <w:pPr>
        <w:rPr>
          <w:color w:val="000000" w:themeColor="text1"/>
        </w:rPr>
      </w:pPr>
    </w:p>
    <w:p w:rsidR="00BE7D53" w:rsidRPr="006E3E9F" w:rsidRDefault="00BE7D53">
      <w:pPr>
        <w:rPr>
          <w:color w:val="000000" w:themeColor="text1"/>
        </w:rPr>
      </w:pPr>
    </w:p>
    <w:p w:rsidR="00BE7D53" w:rsidRPr="006E3E9F" w:rsidRDefault="00BE7D53">
      <w:pPr>
        <w:rPr>
          <w:color w:val="000000" w:themeColor="text1"/>
        </w:rPr>
      </w:pPr>
    </w:p>
    <w:p w:rsidR="0045526E" w:rsidRPr="006E3E9F" w:rsidRDefault="0045526E">
      <w:pPr>
        <w:rPr>
          <w:color w:val="000000" w:themeColor="text1"/>
        </w:rPr>
      </w:pPr>
    </w:p>
    <w:p w:rsidR="0045526E" w:rsidRPr="006E3E9F" w:rsidRDefault="0045526E">
      <w:pPr>
        <w:rPr>
          <w:color w:val="000000" w:themeColor="text1"/>
        </w:rPr>
      </w:pPr>
    </w:p>
    <w:p w:rsidR="00BE7D53" w:rsidRPr="006E3E9F" w:rsidRDefault="00BE7D53">
      <w:pPr>
        <w:rPr>
          <w:color w:val="000000" w:themeColor="text1"/>
        </w:rPr>
      </w:pPr>
    </w:p>
    <w:p w:rsidR="00BE7D53" w:rsidRPr="006E3E9F" w:rsidRDefault="00BE7D53">
      <w:pPr>
        <w:rPr>
          <w:color w:val="000000" w:themeColor="text1"/>
        </w:rPr>
      </w:pPr>
    </w:p>
    <w:p w:rsidR="00BE7D53" w:rsidRPr="006E3E9F" w:rsidRDefault="00BE7D53">
      <w:pPr>
        <w:rPr>
          <w:color w:val="000000" w:themeColor="text1"/>
        </w:rPr>
      </w:pPr>
    </w:p>
    <w:p w:rsidR="00BE7D53" w:rsidRPr="006E3E9F" w:rsidRDefault="00BE7D53">
      <w:pPr>
        <w:rPr>
          <w:color w:val="000000" w:themeColor="text1"/>
        </w:rPr>
      </w:pPr>
    </w:p>
    <w:p w:rsidR="00BE7D53" w:rsidRPr="006E3E9F" w:rsidRDefault="00BE7D53">
      <w:pPr>
        <w:rPr>
          <w:color w:val="000000" w:themeColor="text1"/>
        </w:rPr>
      </w:pPr>
    </w:p>
    <w:p w:rsidR="00BE7D53" w:rsidRPr="006E3E9F" w:rsidRDefault="00BE7D53">
      <w:pPr>
        <w:rPr>
          <w:color w:val="000000" w:themeColor="text1"/>
        </w:rPr>
      </w:pPr>
    </w:p>
    <w:p w:rsidR="005F3315" w:rsidRPr="006E3E9F" w:rsidRDefault="005F3315" w:rsidP="00CB4ADA">
      <w:pPr>
        <w:jc w:val="center"/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F3315" w:rsidRPr="006E3E9F" w:rsidRDefault="005F3315" w:rsidP="00CB4ADA">
      <w:pPr>
        <w:jc w:val="center"/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795284" w:rsidRPr="006E3E9F" w:rsidRDefault="00795284" w:rsidP="00CB4ADA">
      <w:pPr>
        <w:jc w:val="center"/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CB4ADA" w:rsidRPr="006E3E9F" w:rsidRDefault="00CB4ADA" w:rsidP="00CB4ADA">
      <w:pPr>
        <w:jc w:val="center"/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6E3E9F"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Table  </w:t>
      </w:r>
      <w:r w:rsidR="00156716" w:rsidRPr="006E3E9F"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  <w:t>3</w:t>
      </w:r>
      <w:r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:  Drug-target pairs and their</w:t>
      </w:r>
      <w:r w:rsidRPr="006E3E9F">
        <w:rPr>
          <w:b/>
          <w:color w:val="000000" w:themeColor="text1"/>
          <w:sz w:val="20"/>
          <w:szCs w:val="20"/>
        </w:rPr>
        <w:t xml:space="preserve"> </w:t>
      </w:r>
      <w:r w:rsidR="00C77897"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prediction p</w:t>
      </w:r>
      <w:r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robability of GPCR</w:t>
      </w:r>
      <w:r w:rsidR="004D4944"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dataset </w:t>
      </w:r>
    </w:p>
    <w:p w:rsidR="00BE7D53" w:rsidRPr="006E3E9F" w:rsidRDefault="00BE7D5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20"/>
        <w:gridCol w:w="2340"/>
      </w:tblGrid>
      <w:tr w:rsidR="006E3E9F" w:rsidRPr="006E3E9F" w:rsidTr="00AD70E7">
        <w:trPr>
          <w:trHeight w:val="332"/>
          <w:jc w:val="center"/>
        </w:trPr>
        <w:tc>
          <w:tcPr>
            <w:tcW w:w="1615" w:type="dxa"/>
          </w:tcPr>
          <w:p w:rsidR="007B7CFD" w:rsidRPr="006E3E9F" w:rsidRDefault="007B7CFD" w:rsidP="007B7CF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rug</w:t>
            </w:r>
          </w:p>
        </w:tc>
        <w:tc>
          <w:tcPr>
            <w:tcW w:w="1620" w:type="dxa"/>
          </w:tcPr>
          <w:p w:rsidR="007B7CFD" w:rsidRPr="006E3E9F" w:rsidRDefault="007B7CFD" w:rsidP="007B7CF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arget</w:t>
            </w:r>
          </w:p>
        </w:tc>
        <w:tc>
          <w:tcPr>
            <w:tcW w:w="2340" w:type="dxa"/>
          </w:tcPr>
          <w:p w:rsidR="007B7CFD" w:rsidRPr="006E3E9F" w:rsidRDefault="007B7CFD" w:rsidP="007B7CF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rediction Probability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3187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79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61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1164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128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05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136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3356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01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2340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129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74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726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129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22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Style w:val="fontstyle01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49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8843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32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79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731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32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106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739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21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715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129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71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1358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0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17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79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1255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31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283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814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16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106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3361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05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283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814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09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37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2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55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95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5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75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255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2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79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227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36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84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03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816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40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1712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36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72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2340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812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61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2354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814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05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4625</w:t>
            </w:r>
          </w:p>
        </w:tc>
        <w:tc>
          <w:tcPr>
            <w:tcW w:w="162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54</w:t>
            </w:r>
          </w:p>
        </w:tc>
        <w:tc>
          <w:tcPr>
            <w:tcW w:w="2340" w:type="dxa"/>
          </w:tcPr>
          <w:p w:rsidR="00F761B9" w:rsidRPr="006E3E9F" w:rsidRDefault="00F761B9" w:rsidP="00F761B9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01</w:t>
            </w:r>
          </w:p>
        </w:tc>
      </w:tr>
      <w:tr w:rsidR="006E3E9F" w:rsidRPr="006E3E9F" w:rsidTr="00AD70E7">
        <w:trPr>
          <w:jc w:val="center"/>
        </w:trPr>
        <w:tc>
          <w:tcPr>
            <w:tcW w:w="1615" w:type="dxa"/>
          </w:tcPr>
          <w:p w:rsidR="00516E40" w:rsidRPr="006E3E9F" w:rsidRDefault="00516E40" w:rsidP="00516E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80</w:t>
            </w:r>
          </w:p>
        </w:tc>
        <w:tc>
          <w:tcPr>
            <w:tcW w:w="1620" w:type="dxa"/>
          </w:tcPr>
          <w:p w:rsidR="00516E40" w:rsidRPr="006E3E9F" w:rsidRDefault="00516E40" w:rsidP="00516E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909</w:t>
            </w:r>
          </w:p>
        </w:tc>
        <w:tc>
          <w:tcPr>
            <w:tcW w:w="2340" w:type="dxa"/>
          </w:tcPr>
          <w:p w:rsidR="00516E40" w:rsidRPr="006E3E9F" w:rsidRDefault="00516E40" w:rsidP="00516E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474</w:t>
            </w:r>
          </w:p>
        </w:tc>
      </w:tr>
      <w:tr w:rsidR="00516E40" w:rsidRPr="006E3E9F" w:rsidTr="00AD70E7">
        <w:trPr>
          <w:jc w:val="center"/>
        </w:trPr>
        <w:tc>
          <w:tcPr>
            <w:tcW w:w="1615" w:type="dxa"/>
          </w:tcPr>
          <w:p w:rsidR="00516E40" w:rsidRPr="006E3E9F" w:rsidRDefault="00516E40" w:rsidP="00516E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3881</w:t>
            </w:r>
          </w:p>
        </w:tc>
        <w:tc>
          <w:tcPr>
            <w:tcW w:w="1620" w:type="dxa"/>
          </w:tcPr>
          <w:p w:rsidR="00516E40" w:rsidRPr="006E3E9F" w:rsidRDefault="00516E40" w:rsidP="00516E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9052</w:t>
            </w:r>
          </w:p>
        </w:tc>
        <w:tc>
          <w:tcPr>
            <w:tcW w:w="2340" w:type="dxa"/>
          </w:tcPr>
          <w:p w:rsidR="00516E40" w:rsidRPr="006E3E9F" w:rsidRDefault="00516E40" w:rsidP="00516E40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322</w:t>
            </w:r>
          </w:p>
        </w:tc>
      </w:tr>
    </w:tbl>
    <w:p w:rsidR="00BE7D53" w:rsidRPr="006E3E9F" w:rsidRDefault="00BE7D5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E7D53" w:rsidRPr="006E3E9F" w:rsidRDefault="00BE7D5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E7D53" w:rsidRPr="006E3E9F" w:rsidRDefault="00BE7D5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E7D53" w:rsidRPr="006E3E9F" w:rsidRDefault="00BE7D5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E7D53" w:rsidRPr="006E3E9F" w:rsidRDefault="00BE7D5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E7D53" w:rsidRPr="006E3E9F" w:rsidRDefault="00BE7D5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E7D53" w:rsidRPr="006E3E9F" w:rsidRDefault="00BE7D5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95CD6" w:rsidRPr="006E3E9F" w:rsidRDefault="00195CD6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95CD6" w:rsidRPr="006E3E9F" w:rsidRDefault="00195CD6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E7D53" w:rsidRPr="006E3E9F" w:rsidRDefault="00357EE4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E3E9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        </w:t>
      </w:r>
    </w:p>
    <w:p w:rsidR="00795284" w:rsidRPr="006E3E9F" w:rsidRDefault="00795284" w:rsidP="00B94778">
      <w:pPr>
        <w:jc w:val="center"/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795284" w:rsidRPr="006E3E9F" w:rsidRDefault="00795284" w:rsidP="00B94778">
      <w:pPr>
        <w:jc w:val="center"/>
        <w:rPr>
          <w:rStyle w:val="fontstyle01"/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7A4A30" w:rsidRPr="006E3E9F" w:rsidRDefault="00B94778" w:rsidP="007A4A30">
      <w:pPr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6E3E9F"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Table  </w:t>
      </w:r>
      <w:r w:rsidR="00B043C5" w:rsidRPr="006E3E9F">
        <w:rPr>
          <w:rStyle w:val="fontstyle01"/>
          <w:rFonts w:ascii="Times New Roman" w:hAnsi="Times New Roman" w:cs="Times New Roman"/>
          <w:b/>
          <w:color w:val="000000" w:themeColor="text1"/>
          <w:sz w:val="20"/>
          <w:szCs w:val="20"/>
        </w:rPr>
        <w:t>4</w:t>
      </w:r>
      <w:r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:  Drug-target pairs and their</w:t>
      </w:r>
      <w:r w:rsidRPr="006E3E9F">
        <w:rPr>
          <w:color w:val="000000" w:themeColor="text1"/>
          <w:sz w:val="20"/>
          <w:szCs w:val="20"/>
        </w:rPr>
        <w:t xml:space="preserve"> </w:t>
      </w:r>
      <w:r w:rsidR="002E1EF1"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prediction p</w:t>
      </w:r>
      <w:r w:rsidRPr="006E3E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robability of Nuclear Receptor dataset </w:t>
      </w:r>
    </w:p>
    <w:p w:rsidR="007A4A30" w:rsidRPr="006E3E9F" w:rsidRDefault="007A4A30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800"/>
        <w:gridCol w:w="2340"/>
      </w:tblGrid>
      <w:tr w:rsidR="006E3E9F" w:rsidRPr="006E3E9F" w:rsidTr="00DD0105">
        <w:trPr>
          <w:trHeight w:val="332"/>
          <w:jc w:val="center"/>
        </w:trPr>
        <w:tc>
          <w:tcPr>
            <w:tcW w:w="1795" w:type="dxa"/>
          </w:tcPr>
          <w:p w:rsidR="007B7CFD" w:rsidRPr="006E3E9F" w:rsidRDefault="007B7CFD" w:rsidP="007B7CF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rug</w:t>
            </w:r>
          </w:p>
        </w:tc>
        <w:tc>
          <w:tcPr>
            <w:tcW w:w="1800" w:type="dxa"/>
          </w:tcPr>
          <w:p w:rsidR="007B7CFD" w:rsidRPr="006E3E9F" w:rsidRDefault="007B7CFD" w:rsidP="007B7CF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Target</w:t>
            </w:r>
          </w:p>
        </w:tc>
        <w:tc>
          <w:tcPr>
            <w:tcW w:w="2340" w:type="dxa"/>
          </w:tcPr>
          <w:p w:rsidR="007B7CFD" w:rsidRPr="006E3E9F" w:rsidRDefault="007B7CFD" w:rsidP="007B7CF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Prediction Probability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143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241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05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54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100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28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951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099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86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40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7421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79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94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6095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72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348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915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11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348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916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57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94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8914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62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129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190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19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54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011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30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66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195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83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88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3174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97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57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100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92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066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4306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04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554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3174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49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43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367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17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327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5915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19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348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6258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90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898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100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81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182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099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35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1132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099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05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956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101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28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443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101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286</w:t>
            </w:r>
          </w:p>
        </w:tc>
      </w:tr>
      <w:tr w:rsidR="006E3E9F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316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2099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79</w:t>
            </w:r>
          </w:p>
        </w:tc>
      </w:tr>
      <w:tr w:rsidR="001D487A" w:rsidRPr="006E3E9F" w:rsidTr="00DD0105">
        <w:trPr>
          <w:jc w:val="center"/>
        </w:trPr>
        <w:tc>
          <w:tcPr>
            <w:tcW w:w="1795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00316</w:t>
            </w:r>
          </w:p>
        </w:tc>
        <w:tc>
          <w:tcPr>
            <w:tcW w:w="180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sa:9971</w:t>
            </w:r>
          </w:p>
        </w:tc>
        <w:tc>
          <w:tcPr>
            <w:tcW w:w="2340" w:type="dxa"/>
          </w:tcPr>
          <w:p w:rsidR="001D487A" w:rsidRPr="006E3E9F" w:rsidRDefault="001D487A" w:rsidP="001D487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E3E9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9172</w:t>
            </w:r>
          </w:p>
        </w:tc>
      </w:tr>
    </w:tbl>
    <w:p w:rsidR="009420F2" w:rsidRPr="006E3E9F" w:rsidRDefault="009420F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9420F2" w:rsidRPr="006E3E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0317" w:rsidRDefault="00040317" w:rsidP="004435DB">
      <w:pPr>
        <w:spacing w:after="0" w:line="240" w:lineRule="auto"/>
      </w:pPr>
      <w:r>
        <w:separator/>
      </w:r>
    </w:p>
  </w:endnote>
  <w:endnote w:type="continuationSeparator" w:id="0">
    <w:p w:rsidR="00040317" w:rsidRDefault="00040317" w:rsidP="004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ulliver">
    <w:altName w:val="Times New Roman"/>
    <w:panose1 w:val="00000000000000000000"/>
    <w:charset w:val="00"/>
    <w:family w:val="roman"/>
    <w:notTrueType/>
    <w:pitch w:val="default"/>
  </w:font>
  <w:font w:name="Gulliver-Bold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0317" w:rsidRDefault="00040317" w:rsidP="004435DB">
      <w:pPr>
        <w:spacing w:after="0" w:line="240" w:lineRule="auto"/>
      </w:pPr>
      <w:r>
        <w:separator/>
      </w:r>
    </w:p>
  </w:footnote>
  <w:footnote w:type="continuationSeparator" w:id="0">
    <w:p w:rsidR="00040317" w:rsidRDefault="00040317" w:rsidP="004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jcxNzU2NjI1MTdT0lEKTi0uzszPAymwrAUAkBDAFSwAAAA="/>
  </w:docVars>
  <w:rsids>
    <w:rsidRoot w:val="00495C3D"/>
    <w:rsid w:val="00040317"/>
    <w:rsid w:val="000565DD"/>
    <w:rsid w:val="00056931"/>
    <w:rsid w:val="00057FC8"/>
    <w:rsid w:val="000A46F1"/>
    <w:rsid w:val="000B0B61"/>
    <w:rsid w:val="000D2240"/>
    <w:rsid w:val="00127FD5"/>
    <w:rsid w:val="00156716"/>
    <w:rsid w:val="00161F95"/>
    <w:rsid w:val="00170D6B"/>
    <w:rsid w:val="00172746"/>
    <w:rsid w:val="00192C81"/>
    <w:rsid w:val="00195CD6"/>
    <w:rsid w:val="001A1C32"/>
    <w:rsid w:val="001C293A"/>
    <w:rsid w:val="001D487A"/>
    <w:rsid w:val="001D77C9"/>
    <w:rsid w:val="001E1F0D"/>
    <w:rsid w:val="001F641A"/>
    <w:rsid w:val="001F799F"/>
    <w:rsid w:val="0020004F"/>
    <w:rsid w:val="002045DE"/>
    <w:rsid w:val="0029113E"/>
    <w:rsid w:val="002D73E7"/>
    <w:rsid w:val="002E1EF1"/>
    <w:rsid w:val="002E5C2F"/>
    <w:rsid w:val="002E7C7C"/>
    <w:rsid w:val="002F28FB"/>
    <w:rsid w:val="0030368C"/>
    <w:rsid w:val="00355274"/>
    <w:rsid w:val="00355528"/>
    <w:rsid w:val="00357EE4"/>
    <w:rsid w:val="00381124"/>
    <w:rsid w:val="003B5503"/>
    <w:rsid w:val="00403B85"/>
    <w:rsid w:val="004211EB"/>
    <w:rsid w:val="004435DB"/>
    <w:rsid w:val="0044576B"/>
    <w:rsid w:val="0045526E"/>
    <w:rsid w:val="004614CA"/>
    <w:rsid w:val="00495C3D"/>
    <w:rsid w:val="004A0016"/>
    <w:rsid w:val="004A14F7"/>
    <w:rsid w:val="004B1AB7"/>
    <w:rsid w:val="004C28CB"/>
    <w:rsid w:val="004D4944"/>
    <w:rsid w:val="005034D7"/>
    <w:rsid w:val="00516E40"/>
    <w:rsid w:val="005455B0"/>
    <w:rsid w:val="0056324C"/>
    <w:rsid w:val="00570920"/>
    <w:rsid w:val="005938BE"/>
    <w:rsid w:val="005A52BB"/>
    <w:rsid w:val="005E3B5A"/>
    <w:rsid w:val="005F3315"/>
    <w:rsid w:val="005F7434"/>
    <w:rsid w:val="006102A6"/>
    <w:rsid w:val="00654502"/>
    <w:rsid w:val="00655C45"/>
    <w:rsid w:val="006605D8"/>
    <w:rsid w:val="006A2EF7"/>
    <w:rsid w:val="006E3E9F"/>
    <w:rsid w:val="006F1B2D"/>
    <w:rsid w:val="007365B3"/>
    <w:rsid w:val="007435AA"/>
    <w:rsid w:val="00752CE8"/>
    <w:rsid w:val="00765980"/>
    <w:rsid w:val="00766FBD"/>
    <w:rsid w:val="0077087B"/>
    <w:rsid w:val="007709EE"/>
    <w:rsid w:val="007713CE"/>
    <w:rsid w:val="00790FB4"/>
    <w:rsid w:val="00795284"/>
    <w:rsid w:val="007A3E49"/>
    <w:rsid w:val="007A4A30"/>
    <w:rsid w:val="007B6780"/>
    <w:rsid w:val="007B7CFD"/>
    <w:rsid w:val="007C53CC"/>
    <w:rsid w:val="007F70A7"/>
    <w:rsid w:val="00804723"/>
    <w:rsid w:val="008270D7"/>
    <w:rsid w:val="00845824"/>
    <w:rsid w:val="00866127"/>
    <w:rsid w:val="008B44DB"/>
    <w:rsid w:val="00900D3A"/>
    <w:rsid w:val="00903058"/>
    <w:rsid w:val="0091146C"/>
    <w:rsid w:val="00914B15"/>
    <w:rsid w:val="00920E5C"/>
    <w:rsid w:val="00937348"/>
    <w:rsid w:val="00940E9B"/>
    <w:rsid w:val="009420F2"/>
    <w:rsid w:val="00952863"/>
    <w:rsid w:val="00980B6B"/>
    <w:rsid w:val="00986050"/>
    <w:rsid w:val="009A3655"/>
    <w:rsid w:val="009B1436"/>
    <w:rsid w:val="009D6507"/>
    <w:rsid w:val="009E7464"/>
    <w:rsid w:val="00A412D3"/>
    <w:rsid w:val="00A617FE"/>
    <w:rsid w:val="00AA4547"/>
    <w:rsid w:val="00AB07CD"/>
    <w:rsid w:val="00AB65F4"/>
    <w:rsid w:val="00AB691A"/>
    <w:rsid w:val="00AC552E"/>
    <w:rsid w:val="00AD1E62"/>
    <w:rsid w:val="00AD6F7B"/>
    <w:rsid w:val="00AD70E7"/>
    <w:rsid w:val="00AD7D53"/>
    <w:rsid w:val="00AE74A4"/>
    <w:rsid w:val="00AF140B"/>
    <w:rsid w:val="00B043C5"/>
    <w:rsid w:val="00B71B0F"/>
    <w:rsid w:val="00B7409A"/>
    <w:rsid w:val="00B80B22"/>
    <w:rsid w:val="00B94778"/>
    <w:rsid w:val="00B9638A"/>
    <w:rsid w:val="00BB0636"/>
    <w:rsid w:val="00BB67B5"/>
    <w:rsid w:val="00BC660B"/>
    <w:rsid w:val="00BD5EEA"/>
    <w:rsid w:val="00BE7D53"/>
    <w:rsid w:val="00C073B4"/>
    <w:rsid w:val="00C22174"/>
    <w:rsid w:val="00C77897"/>
    <w:rsid w:val="00C808B1"/>
    <w:rsid w:val="00CB4ADA"/>
    <w:rsid w:val="00CF2EB0"/>
    <w:rsid w:val="00D33BEC"/>
    <w:rsid w:val="00D4534E"/>
    <w:rsid w:val="00D514D8"/>
    <w:rsid w:val="00D60EDC"/>
    <w:rsid w:val="00D93066"/>
    <w:rsid w:val="00DB60C4"/>
    <w:rsid w:val="00DD0105"/>
    <w:rsid w:val="00DD52A4"/>
    <w:rsid w:val="00E01C03"/>
    <w:rsid w:val="00E2160A"/>
    <w:rsid w:val="00E26471"/>
    <w:rsid w:val="00E44DBA"/>
    <w:rsid w:val="00E55FB1"/>
    <w:rsid w:val="00E81E30"/>
    <w:rsid w:val="00E82012"/>
    <w:rsid w:val="00E93173"/>
    <w:rsid w:val="00EE0D34"/>
    <w:rsid w:val="00EF0A79"/>
    <w:rsid w:val="00F062BF"/>
    <w:rsid w:val="00F42400"/>
    <w:rsid w:val="00F4483F"/>
    <w:rsid w:val="00F6626A"/>
    <w:rsid w:val="00F761B9"/>
    <w:rsid w:val="00F948BE"/>
    <w:rsid w:val="00FA0689"/>
    <w:rsid w:val="00FA6650"/>
    <w:rsid w:val="00FC1CB5"/>
    <w:rsid w:val="00FC2622"/>
    <w:rsid w:val="00FC3D36"/>
    <w:rsid w:val="00FC430B"/>
    <w:rsid w:val="00FD0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F4BB9D-5DC0-4291-8442-16720861B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30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03058"/>
    <w:rPr>
      <w:rFonts w:ascii="Gulliver" w:hAnsi="Gulliver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21">
    <w:name w:val="fontstyle21"/>
    <w:basedOn w:val="DefaultParagraphFont"/>
    <w:rsid w:val="00903058"/>
    <w:rPr>
      <w:rFonts w:ascii="Gulliver-Bold" w:hAnsi="Gulliver-Bold" w:hint="default"/>
      <w:b/>
      <w:bCs/>
      <w:i w:val="0"/>
      <w:iCs w:val="0"/>
      <w:color w:val="00000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4435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5DB"/>
  </w:style>
  <w:style w:type="paragraph" w:styleId="Footer">
    <w:name w:val="footer"/>
    <w:basedOn w:val="Normal"/>
    <w:link w:val="FooterChar"/>
    <w:uiPriority w:val="99"/>
    <w:unhideWhenUsed/>
    <w:rsid w:val="004435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5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6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D8B7A-3188-4259-98FD-C98419E0E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4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Mahmud</dc:creator>
  <cp:keywords/>
  <dc:description/>
  <cp:lastModifiedBy>Hasan Mahmud</cp:lastModifiedBy>
  <cp:revision>131</cp:revision>
  <dcterms:created xsi:type="dcterms:W3CDTF">2019-10-21T10:31:00Z</dcterms:created>
  <dcterms:modified xsi:type="dcterms:W3CDTF">2019-11-03T04:57:00Z</dcterms:modified>
</cp:coreProperties>
</file>